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80FB5" w14:textId="77777777" w:rsidR="008E2D4C" w:rsidRPr="002A2C28" w:rsidRDefault="008E2D4C" w:rsidP="008E2D4C">
      <w:pP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324F6B05" w14:textId="77777777" w:rsidR="008E2D4C" w:rsidRPr="002A2C28" w:rsidRDefault="008E2D4C" w:rsidP="008E2D4C">
      <w:pPr>
        <w:spacing w:after="0" w:line="360" w:lineRule="auto"/>
        <w:rPr>
          <w:rStyle w:val="Heading1Char"/>
          <w:rFonts w:eastAsiaTheme="minorHAnsi"/>
          <w:sz w:val="20"/>
          <w:szCs w:val="20"/>
        </w:rPr>
      </w:pPr>
      <w:r w:rsidRPr="002A2C28">
        <w:rPr>
          <w:rStyle w:val="Heading1Char"/>
          <w:rFonts w:eastAsiaTheme="minorHAnsi"/>
          <w:sz w:val="20"/>
          <w:szCs w:val="20"/>
        </w:rPr>
        <w:t xml:space="preserve">Supplemental Table S1. Categorization of patients by </w:t>
      </w:r>
      <w:r w:rsidRPr="003D00F8">
        <w:rPr>
          <w:rStyle w:val="Heading1Char"/>
          <w:rFonts w:eastAsiaTheme="minorHAnsi"/>
          <w:i/>
          <w:iCs/>
          <w:sz w:val="20"/>
          <w:szCs w:val="20"/>
        </w:rPr>
        <w:t>FLT3-ITD</w:t>
      </w:r>
      <w:r w:rsidRPr="002A2C28">
        <w:rPr>
          <w:rStyle w:val="Heading1Char"/>
          <w:rFonts w:eastAsiaTheme="minorHAnsi"/>
          <w:sz w:val="20"/>
          <w:szCs w:val="20"/>
        </w:rPr>
        <w:t xml:space="preserve"> and </w:t>
      </w:r>
      <w:r w:rsidRPr="003D00F8">
        <w:rPr>
          <w:rStyle w:val="Heading1Char"/>
          <w:rFonts w:eastAsiaTheme="minorHAnsi"/>
          <w:i/>
          <w:iCs/>
          <w:sz w:val="20"/>
          <w:szCs w:val="20"/>
        </w:rPr>
        <w:t>TKD</w:t>
      </w:r>
      <w:r w:rsidRPr="002A2C28">
        <w:rPr>
          <w:rStyle w:val="Heading1Char"/>
          <w:rFonts w:eastAsiaTheme="minorHAnsi"/>
          <w:sz w:val="20"/>
          <w:szCs w:val="20"/>
        </w:rPr>
        <w:t xml:space="preserve"> mutations </w:t>
      </w:r>
    </w:p>
    <w:tbl>
      <w:tblPr>
        <w:tblW w:w="9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40"/>
        <w:gridCol w:w="1830"/>
        <w:gridCol w:w="1830"/>
      </w:tblGrid>
      <w:tr w:rsidR="008E2D4C" w:rsidRPr="002A2C28" w14:paraId="7E5AC9BC" w14:textId="77777777" w:rsidTr="0008282E">
        <w:trPr>
          <w:trHeight w:val="300"/>
        </w:trPr>
        <w:tc>
          <w:tcPr>
            <w:tcW w:w="58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C9779C" w14:textId="77777777" w:rsidR="008E2D4C" w:rsidRPr="002A2C28" w:rsidRDefault="008E2D4C" w:rsidP="0008282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FE5883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A2C28">
              <w:rPr>
                <w:rFonts w:ascii="Arial" w:hAnsi="Arial" w:cs="Arial"/>
                <w:b/>
                <w:bCs/>
                <w:sz w:val="20"/>
                <w:szCs w:val="20"/>
              </w:rPr>
              <w:t>Venetoclax + Azacitidine</w:t>
            </w:r>
          </w:p>
          <w:p w14:paraId="3A968650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A2C28">
              <w:rPr>
                <w:rFonts w:ascii="Arial" w:hAnsi="Arial" w:cs="Arial"/>
                <w:b/>
                <w:bCs/>
                <w:sz w:val="20"/>
                <w:szCs w:val="20"/>
              </w:rPr>
              <w:t>(n)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AB741E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A2C28">
              <w:rPr>
                <w:rFonts w:ascii="Arial" w:hAnsi="Arial" w:cs="Arial"/>
                <w:b/>
                <w:bCs/>
                <w:sz w:val="20"/>
                <w:szCs w:val="20"/>
              </w:rPr>
              <w:t>Azacitidine</w:t>
            </w:r>
          </w:p>
          <w:p w14:paraId="3B92808F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A2C28">
              <w:rPr>
                <w:rFonts w:ascii="Arial" w:hAnsi="Arial" w:cs="Arial"/>
                <w:b/>
                <w:bCs/>
                <w:sz w:val="20"/>
                <w:szCs w:val="20"/>
              </w:rPr>
              <w:t>(n)</w:t>
            </w:r>
          </w:p>
        </w:tc>
      </w:tr>
      <w:tr w:rsidR="008E2D4C" w:rsidRPr="002A2C28" w14:paraId="496C7014" w14:textId="77777777" w:rsidTr="0008282E">
        <w:trPr>
          <w:trHeight w:val="300"/>
        </w:trPr>
        <w:tc>
          <w:tcPr>
            <w:tcW w:w="58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A1EB0" w14:textId="77777777" w:rsidR="008E2D4C" w:rsidRPr="002A2C28" w:rsidRDefault="008E2D4C" w:rsidP="0008282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A2C28">
              <w:rPr>
                <w:rFonts w:ascii="Arial" w:hAnsi="Arial" w:cs="Arial"/>
                <w:sz w:val="20"/>
                <w:szCs w:val="20"/>
              </w:rPr>
              <w:t xml:space="preserve">FLT3-ITD only and NPM1 co-mutated 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784DA2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A2C28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717E5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A2C28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  <w:tr w:rsidR="008E2D4C" w:rsidRPr="002A2C28" w14:paraId="2AC4741D" w14:textId="77777777" w:rsidTr="0008282E">
        <w:trPr>
          <w:trHeight w:val="300"/>
        </w:trPr>
        <w:tc>
          <w:tcPr>
            <w:tcW w:w="58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47878" w14:textId="77777777" w:rsidR="008E2D4C" w:rsidRPr="002A2C28" w:rsidRDefault="008E2D4C" w:rsidP="0008282E">
            <w:pPr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A2C28">
              <w:rPr>
                <w:rFonts w:ascii="Arial" w:hAnsi="Arial" w:cs="Arial"/>
                <w:sz w:val="20"/>
                <w:szCs w:val="20"/>
              </w:rPr>
              <w:t>FLT3-ITD only  and NPM1 wild type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E7F32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A2C28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24E59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A2C28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</w:tr>
      <w:tr w:rsidR="008E2D4C" w:rsidRPr="002A2C28" w14:paraId="5AD6CCB1" w14:textId="77777777" w:rsidTr="0008282E">
        <w:trPr>
          <w:trHeight w:val="300"/>
        </w:trPr>
        <w:tc>
          <w:tcPr>
            <w:tcW w:w="58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756D3" w14:textId="77777777" w:rsidR="008E2D4C" w:rsidRPr="002A2C28" w:rsidRDefault="008E2D4C" w:rsidP="0008282E">
            <w:pPr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A2C28">
              <w:rPr>
                <w:rFonts w:ascii="Arial" w:hAnsi="Arial" w:cs="Arial"/>
                <w:i/>
                <w:iCs/>
                <w:sz w:val="20"/>
                <w:szCs w:val="20"/>
              </w:rPr>
              <w:t>FLT3-ITD</w:t>
            </w:r>
            <w:r w:rsidRPr="002A2C28">
              <w:rPr>
                <w:rFonts w:ascii="Arial" w:hAnsi="Arial" w:cs="Arial"/>
                <w:sz w:val="20"/>
                <w:szCs w:val="20"/>
              </w:rPr>
              <w:t xml:space="preserve"> &lt; 0.5 (with or without TKD) and </w:t>
            </w:r>
            <w:r w:rsidRPr="002A2C28">
              <w:rPr>
                <w:rFonts w:ascii="Arial" w:hAnsi="Arial" w:cs="Arial"/>
                <w:i/>
                <w:iCs/>
                <w:sz w:val="20"/>
                <w:szCs w:val="20"/>
              </w:rPr>
              <w:t>NPM1</w:t>
            </w:r>
            <w:r w:rsidRPr="002A2C28">
              <w:rPr>
                <w:rFonts w:ascii="Arial" w:hAnsi="Arial" w:cs="Arial"/>
                <w:sz w:val="20"/>
                <w:szCs w:val="20"/>
              </w:rPr>
              <w:t xml:space="preserve"> co-mutated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AB1C6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A2C28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42B998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A2C28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</w:tr>
      <w:tr w:rsidR="008E2D4C" w:rsidRPr="002A2C28" w14:paraId="2EAFF0E5" w14:textId="77777777" w:rsidTr="0008282E">
        <w:trPr>
          <w:trHeight w:val="300"/>
        </w:trPr>
        <w:tc>
          <w:tcPr>
            <w:tcW w:w="58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777F49" w14:textId="77777777" w:rsidR="008E2D4C" w:rsidRPr="002A2C28" w:rsidRDefault="008E2D4C" w:rsidP="0008282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A2C28">
              <w:rPr>
                <w:rFonts w:ascii="Arial" w:hAnsi="Arial" w:cs="Arial"/>
                <w:i/>
                <w:iCs/>
                <w:sz w:val="20"/>
                <w:szCs w:val="20"/>
              </w:rPr>
              <w:t>FLT3-ITD ≥ 0.5</w:t>
            </w:r>
            <w:r w:rsidRPr="002A2C28">
              <w:rPr>
                <w:rFonts w:ascii="Arial" w:hAnsi="Arial" w:cs="Arial"/>
                <w:sz w:val="20"/>
                <w:szCs w:val="20"/>
              </w:rPr>
              <w:t xml:space="preserve"> (with or without TKD) and </w:t>
            </w:r>
            <w:r w:rsidRPr="002A2C28">
              <w:rPr>
                <w:rFonts w:ascii="Arial" w:hAnsi="Arial" w:cs="Arial"/>
                <w:i/>
                <w:iCs/>
                <w:sz w:val="20"/>
                <w:szCs w:val="20"/>
              </w:rPr>
              <w:t>NPM1</w:t>
            </w:r>
            <w:r w:rsidRPr="002A2C28">
              <w:rPr>
                <w:rFonts w:ascii="Arial" w:hAnsi="Arial" w:cs="Arial"/>
                <w:sz w:val="20"/>
                <w:szCs w:val="20"/>
              </w:rPr>
              <w:t xml:space="preserve"> co-mutated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5AFD51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A2C28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B4F88B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A2C28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</w:tr>
      <w:tr w:rsidR="008E2D4C" w:rsidRPr="002A2C28" w14:paraId="348BFEB4" w14:textId="77777777" w:rsidTr="0008282E">
        <w:trPr>
          <w:trHeight w:val="300"/>
        </w:trPr>
        <w:tc>
          <w:tcPr>
            <w:tcW w:w="58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95989" w14:textId="77777777" w:rsidR="008E2D4C" w:rsidRPr="002A2C28" w:rsidRDefault="008E2D4C" w:rsidP="0008282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A2C28">
              <w:rPr>
                <w:rFonts w:ascii="Arial" w:hAnsi="Arial" w:cs="Arial"/>
                <w:i/>
                <w:iCs/>
                <w:sz w:val="20"/>
                <w:szCs w:val="20"/>
              </w:rPr>
              <w:t>FLT3-ITD</w:t>
            </w:r>
            <w:r w:rsidRPr="002A2C28">
              <w:rPr>
                <w:rFonts w:ascii="Arial" w:hAnsi="Arial" w:cs="Arial"/>
                <w:sz w:val="20"/>
                <w:szCs w:val="20"/>
              </w:rPr>
              <w:t xml:space="preserve"> &lt; 0.5 (with or without TKD) and </w:t>
            </w:r>
            <w:r w:rsidRPr="002A2C28">
              <w:rPr>
                <w:rFonts w:ascii="Arial" w:hAnsi="Arial" w:cs="Arial"/>
                <w:i/>
                <w:iCs/>
                <w:sz w:val="20"/>
                <w:szCs w:val="20"/>
              </w:rPr>
              <w:t>NPM1</w:t>
            </w:r>
            <w:r w:rsidRPr="002A2C28">
              <w:rPr>
                <w:rFonts w:ascii="Arial" w:hAnsi="Arial" w:cs="Arial"/>
                <w:sz w:val="20"/>
                <w:szCs w:val="20"/>
              </w:rPr>
              <w:t xml:space="preserve"> wild type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AC962B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A2C28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9A857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A2C28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</w:tr>
      <w:tr w:rsidR="008E2D4C" w:rsidRPr="002A2C28" w14:paraId="51085A6A" w14:textId="77777777" w:rsidTr="0008282E">
        <w:trPr>
          <w:trHeight w:val="300"/>
        </w:trPr>
        <w:tc>
          <w:tcPr>
            <w:tcW w:w="58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B704D9" w14:textId="77777777" w:rsidR="008E2D4C" w:rsidRPr="002A2C28" w:rsidRDefault="008E2D4C" w:rsidP="0008282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A2C28">
              <w:rPr>
                <w:rFonts w:ascii="Arial" w:hAnsi="Arial" w:cs="Arial"/>
                <w:i/>
                <w:iCs/>
                <w:sz w:val="20"/>
                <w:szCs w:val="20"/>
              </w:rPr>
              <w:t>FLT3-ITD</w:t>
            </w:r>
            <w:r w:rsidRPr="002A2C2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A2C28">
              <w:rPr>
                <w:rFonts w:ascii="Arial" w:hAnsi="Arial" w:cs="Arial"/>
                <w:i/>
                <w:iCs/>
                <w:sz w:val="20"/>
                <w:szCs w:val="20"/>
              </w:rPr>
              <w:t>≥</w:t>
            </w:r>
            <w:r w:rsidRPr="002A2C28">
              <w:rPr>
                <w:rFonts w:ascii="Arial" w:hAnsi="Arial" w:cs="Arial"/>
                <w:sz w:val="20"/>
                <w:szCs w:val="20"/>
              </w:rPr>
              <w:t xml:space="preserve"> 0.5 (with or without TKD) and </w:t>
            </w:r>
            <w:r w:rsidRPr="002A2C28">
              <w:rPr>
                <w:rFonts w:ascii="Arial" w:hAnsi="Arial" w:cs="Arial"/>
                <w:i/>
                <w:iCs/>
                <w:sz w:val="20"/>
                <w:szCs w:val="20"/>
              </w:rPr>
              <w:t>NPM1</w:t>
            </w:r>
            <w:r w:rsidRPr="002A2C28">
              <w:rPr>
                <w:rFonts w:ascii="Arial" w:hAnsi="Arial" w:cs="Arial"/>
                <w:sz w:val="20"/>
                <w:szCs w:val="20"/>
              </w:rPr>
              <w:t xml:space="preserve"> wild type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1E147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A2C28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6C6916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A2C28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</w:tr>
      <w:tr w:rsidR="008E2D4C" w:rsidRPr="002A2C28" w14:paraId="3E041658" w14:textId="77777777" w:rsidTr="0008282E">
        <w:trPr>
          <w:trHeight w:val="300"/>
        </w:trPr>
        <w:tc>
          <w:tcPr>
            <w:tcW w:w="58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18427" w14:textId="77777777" w:rsidR="008E2D4C" w:rsidRPr="002A2C28" w:rsidRDefault="008E2D4C" w:rsidP="0008282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A2C28">
              <w:rPr>
                <w:rFonts w:ascii="Arial" w:hAnsi="Arial" w:cs="Arial"/>
                <w:sz w:val="20"/>
                <w:szCs w:val="20"/>
              </w:rPr>
              <w:t xml:space="preserve">FLT3-TKD only and NPM1 co-mutated 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B7985F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A2C28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5D43F0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A2C28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</w:tr>
      <w:tr w:rsidR="008E2D4C" w:rsidRPr="002A2C28" w14:paraId="7DED4254" w14:textId="77777777" w:rsidTr="0008282E">
        <w:trPr>
          <w:trHeight w:val="300"/>
        </w:trPr>
        <w:tc>
          <w:tcPr>
            <w:tcW w:w="584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DA04BC" w14:textId="77777777" w:rsidR="008E2D4C" w:rsidRPr="002A2C28" w:rsidRDefault="008E2D4C" w:rsidP="0008282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A2C28">
              <w:rPr>
                <w:rFonts w:ascii="Arial" w:hAnsi="Arial" w:cs="Arial"/>
                <w:sz w:val="20"/>
                <w:szCs w:val="20"/>
              </w:rPr>
              <w:t>FLT3-TKD only  and NPM1 wild type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4872C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A2C28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8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28BE3" w14:textId="77777777" w:rsidR="008E2D4C" w:rsidRPr="002A2C28" w:rsidRDefault="008E2D4C" w:rsidP="0008282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A2C28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</w:tr>
      <w:tr w:rsidR="008E2D4C" w:rsidRPr="002A2C28" w14:paraId="03427CA2" w14:textId="77777777" w:rsidTr="0008282E">
        <w:trPr>
          <w:trHeight w:val="300"/>
        </w:trPr>
        <w:tc>
          <w:tcPr>
            <w:tcW w:w="9500" w:type="dxa"/>
            <w:gridSpan w:val="3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167991" w14:textId="77777777" w:rsidR="008E2D4C" w:rsidRPr="006850AE" w:rsidRDefault="008E2D4C" w:rsidP="000828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6850AE">
              <w:rPr>
                <w:rFonts w:ascii="Arial" w:eastAsia="Times New Roman" w:hAnsi="Arial" w:cs="Arial"/>
                <w:sz w:val="18"/>
                <w:szCs w:val="18"/>
              </w:rPr>
              <w:t xml:space="preserve">Note: </w:t>
            </w:r>
            <w:r w:rsidRPr="006850AE">
              <w:rPr>
                <w:rFonts w:ascii="Arial" w:hAnsi="Arial" w:cs="Arial"/>
                <w:color w:val="000000"/>
                <w:sz w:val="18"/>
                <w:szCs w:val="18"/>
              </w:rPr>
              <w:t>The efficacy results of the small molecular subsets may not be generalizable to all patients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  <w:r w:rsidRPr="006850AE">
              <w:rPr>
                <w:rFonts w:ascii="Arial" w:hAnsi="Arial" w:cs="Arial"/>
                <w:color w:val="000000"/>
                <w:sz w:val="18"/>
                <w:szCs w:val="18"/>
              </w:rPr>
              <w:t xml:space="preserve"> hence comparison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s</w:t>
            </w:r>
            <w:r w:rsidRPr="006850AE">
              <w:rPr>
                <w:rFonts w:ascii="Arial" w:hAnsi="Arial" w:cs="Arial"/>
                <w:color w:val="000000"/>
                <w:sz w:val="18"/>
                <w:szCs w:val="18"/>
              </w:rPr>
              <w:t xml:space="preserve"> between treatment groups were not performed </w:t>
            </w:r>
          </w:p>
        </w:tc>
      </w:tr>
    </w:tbl>
    <w:p w14:paraId="05433DDB" w14:textId="77777777" w:rsidR="00BC513B" w:rsidRDefault="00BC513B"/>
    <w:sectPr w:rsidR="00BC51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zQwMzc0MbIwMzBR0lEKTi0uzszPAykwrAUAVu90vSwAAAA="/>
  </w:docVars>
  <w:rsids>
    <w:rsidRoot w:val="008E2D4C"/>
    <w:rsid w:val="00263447"/>
    <w:rsid w:val="004D0DFB"/>
    <w:rsid w:val="008E2D4C"/>
    <w:rsid w:val="00BC5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2F951"/>
  <w15:chartTrackingRefBased/>
  <w15:docId w15:val="{92414DD9-D77E-47E0-98C3-E41DC472A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D4C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E2D4C"/>
    <w:pPr>
      <w:keepNext/>
      <w:keepLines/>
      <w:spacing w:after="0" w:line="240" w:lineRule="auto"/>
      <w:outlineLvl w:val="0"/>
    </w:pPr>
    <w:rPr>
      <w:rFonts w:ascii="Arial" w:eastAsia="Times New Roman" w:hAnsi="Arial" w:cs="Arial"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2D4C"/>
    <w:rPr>
      <w:rFonts w:ascii="Arial" w:eastAsia="Times New Roman" w:hAnsi="Arial" w:cs="Arial"/>
      <w:b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7</Characters>
  <Application>Microsoft Office Word</Application>
  <DocSecurity>0</DocSecurity>
  <Lines>4</Lines>
  <Paragraphs>1</Paragraphs>
  <ScaleCrop>false</ScaleCrop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umdar, Dalia</dc:creator>
  <cp:keywords/>
  <dc:description/>
  <cp:lastModifiedBy>Majumdar, Dalia</cp:lastModifiedBy>
  <cp:revision>2</cp:revision>
  <dcterms:created xsi:type="dcterms:W3CDTF">2021-12-22T15:39:00Z</dcterms:created>
  <dcterms:modified xsi:type="dcterms:W3CDTF">2021-12-22T15:39:00Z</dcterms:modified>
</cp:coreProperties>
</file>